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B6DFBC" w14:textId="77777777" w:rsidR="00B67A84" w:rsidRPr="005E2B3C" w:rsidRDefault="001D29CE">
      <w:pPr>
        <w:keepLines/>
        <w:tabs>
          <w:tab w:val="left" w:pos="709"/>
        </w:tabs>
        <w:spacing w:after="0" w:line="240" w:lineRule="auto"/>
        <w:outlineLvl w:val="0"/>
        <w:rPr>
          <w:b/>
          <w:bCs/>
        </w:rPr>
      </w:pPr>
      <w:r w:rsidRPr="005E2B3C">
        <w:rPr>
          <w:rFonts w:ascii="Arial" w:eastAsia="Times New Roman" w:hAnsi="Arial"/>
          <w:b/>
          <w:bCs/>
          <w:color w:val="000000"/>
          <w:szCs w:val="20"/>
          <w:lang w:eastAsia="en-GB"/>
        </w:rPr>
        <w:t xml:space="preserve">Annexe C - </w:t>
      </w:r>
      <w:r w:rsidRPr="005E2B3C">
        <w:rPr>
          <w:rFonts w:ascii="Arial" w:eastAsia="Times New Roman" w:hAnsi="Arial" w:cs="Arial"/>
          <w:b/>
          <w:bCs/>
          <w:color w:val="000000"/>
          <w:lang w:eastAsia="en-GB"/>
        </w:rPr>
        <w:t>Modèle de réponse du fournisseur</w:t>
      </w:r>
    </w:p>
    <w:p w14:paraId="65B20ADB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7A577269" w14:textId="08D0F767" w:rsidR="00B67A84" w:rsidRPr="005E2B3C" w:rsidRDefault="001D29CE">
      <w:pPr>
        <w:keepLines/>
        <w:tabs>
          <w:tab w:val="left" w:pos="709"/>
        </w:tabs>
        <w:spacing w:after="0" w:line="240" w:lineRule="auto"/>
        <w:outlineLvl w:val="1"/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Numéro de l</w:t>
      </w:r>
      <w:r w:rsidR="005E2B3C"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’</w:t>
      </w: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appel d</w:t>
      </w:r>
      <w:r w:rsidR="005E2B3C"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’</w:t>
      </w: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 xml:space="preserve">offres :  </w:t>
      </w:r>
    </w:p>
    <w:p w14:paraId="07CD13D8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617EF5F2" w14:textId="77777777" w:rsidR="00B67A84" w:rsidRPr="005E2B3C" w:rsidRDefault="001D29CE">
      <w:pPr>
        <w:keepLines/>
        <w:tabs>
          <w:tab w:val="left" w:pos="709"/>
        </w:tabs>
        <w:spacing w:after="0" w:line="240" w:lineRule="auto"/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Nom du fournisseur :</w:t>
      </w: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 xml:space="preserve"> ___________________________</w:t>
      </w:r>
    </w:p>
    <w:p w14:paraId="5EAE32C2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5BDE2141" w14:textId="77777777" w:rsidR="00B67A84" w:rsidRPr="005E2B3C" w:rsidRDefault="001D29CE">
      <w:pPr>
        <w:keepLines/>
        <w:tabs>
          <w:tab w:val="left" w:pos="709"/>
        </w:tabs>
        <w:spacing w:after="0" w:line="240" w:lineRule="auto"/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Date :</w:t>
      </w: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 xml:space="preserve"> ___________________________</w:t>
      </w:r>
    </w:p>
    <w:p w14:paraId="73AEA037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0D454383" w14:textId="77777777" w:rsidR="00B67A84" w:rsidRPr="005E2B3C" w:rsidRDefault="001D29CE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A. RÉSUMÉ ANALYTIQUE</w:t>
      </w:r>
    </w:p>
    <w:p w14:paraId="353BB0DD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rPr>
          <w:rFonts w:ascii="Arial" w:eastAsia="Times New Roman" w:hAnsi="Arial"/>
          <w:color w:val="000000"/>
          <w:kern w:val="0"/>
          <w:szCs w:val="20"/>
          <w:lang w:eastAsia="en-GB"/>
        </w:rPr>
      </w:pPr>
    </w:p>
    <w:p w14:paraId="4DFCD192" w14:textId="6690D580" w:rsidR="00B67A84" w:rsidRPr="005E2B3C" w:rsidRDefault="001D29CE">
      <w:pPr>
        <w:keepLines/>
        <w:tabs>
          <w:tab w:val="left" w:pos="709"/>
        </w:tabs>
        <w:spacing w:after="0" w:line="240" w:lineRule="auto"/>
        <w:rPr>
          <w:rFonts w:ascii="Arial" w:eastAsia="Times New Roman" w:hAnsi="Arial" w:cs="Arial"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[Fourni</w:t>
      </w:r>
      <w:r w:rsidR="005E2B3C">
        <w:rPr>
          <w:rFonts w:ascii="Arial" w:eastAsia="Times New Roman" w:hAnsi="Arial" w:cs="Arial"/>
          <w:color w:val="000000"/>
          <w:kern w:val="0"/>
          <w:lang w:eastAsia="en-GB"/>
        </w:rPr>
        <w:t xml:space="preserve">r </w:t>
      </w: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un résumé de 2 à 3 pages de votre proposition]</w:t>
      </w:r>
    </w:p>
    <w:p w14:paraId="7700AC39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6FDBECE8" w14:textId="77777777" w:rsidR="00B67A84" w:rsidRPr="005E2B3C" w:rsidRDefault="001D29CE">
      <w:pPr>
        <w:keepLines/>
        <w:tabs>
          <w:tab w:val="left" w:pos="709"/>
        </w:tabs>
        <w:spacing w:after="120" w:line="240" w:lineRule="auto"/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Principaux facteurs de différenciation :</w:t>
      </w:r>
    </w:p>
    <w:p w14:paraId="631C7731" w14:textId="77777777" w:rsidR="00B67A84" w:rsidRPr="005E2B3C" w:rsidRDefault="001D29CE">
      <w:pPr>
        <w:keepLines/>
        <w:numPr>
          <w:ilvl w:val="0"/>
          <w:numId w:val="1"/>
        </w:numPr>
        <w:tabs>
          <w:tab w:val="left" w:pos="720"/>
        </w:tabs>
        <w:spacing w:after="120" w:line="240" w:lineRule="auto"/>
        <w:ind w:left="714" w:hanging="357"/>
        <w:rPr>
          <w:rFonts w:ascii="Arial" w:eastAsia="Times New Roman" w:hAnsi="Arial" w:cs="Arial"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_________________________________</w:t>
      </w:r>
    </w:p>
    <w:p w14:paraId="561576D4" w14:textId="77777777" w:rsidR="00B67A84" w:rsidRPr="005E2B3C" w:rsidRDefault="001D29CE">
      <w:pPr>
        <w:keepLines/>
        <w:numPr>
          <w:ilvl w:val="0"/>
          <w:numId w:val="1"/>
        </w:numPr>
        <w:tabs>
          <w:tab w:val="left" w:pos="720"/>
        </w:tabs>
        <w:spacing w:after="120" w:line="240" w:lineRule="auto"/>
        <w:ind w:left="714" w:hanging="357"/>
        <w:rPr>
          <w:rFonts w:ascii="Arial" w:eastAsia="Times New Roman" w:hAnsi="Arial" w:cs="Arial"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_________________________________</w:t>
      </w:r>
    </w:p>
    <w:p w14:paraId="107C8FAA" w14:textId="77777777" w:rsidR="00B67A84" w:rsidRPr="005E2B3C" w:rsidRDefault="001D29CE">
      <w:pPr>
        <w:keepLines/>
        <w:numPr>
          <w:ilvl w:val="0"/>
          <w:numId w:val="1"/>
        </w:numPr>
        <w:tabs>
          <w:tab w:val="left" w:pos="720"/>
        </w:tabs>
        <w:spacing w:after="120" w:line="240" w:lineRule="auto"/>
        <w:ind w:left="714" w:hanging="357"/>
        <w:rPr>
          <w:rFonts w:ascii="Arial" w:eastAsia="Times New Roman" w:hAnsi="Arial" w:cs="Arial"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_________________________________</w:t>
      </w:r>
    </w:p>
    <w:p w14:paraId="15A02EC6" w14:textId="77777777" w:rsidR="00B67A84" w:rsidRPr="005E2B3C" w:rsidRDefault="001D29CE">
      <w:pPr>
        <w:keepLines/>
        <w:tabs>
          <w:tab w:val="left" w:pos="709"/>
        </w:tabs>
        <w:spacing w:before="240" w:after="120" w:line="240" w:lineRule="auto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B. MATRICE DE CONFORMITÉ TECHNIQUE</w:t>
      </w:r>
    </w:p>
    <w:p w14:paraId="3D2F1661" w14:textId="77777777" w:rsidR="00B67A84" w:rsidRPr="005E2B3C" w:rsidRDefault="001D29CE">
      <w:pPr>
        <w:keepLines/>
        <w:tabs>
          <w:tab w:val="left" w:pos="709"/>
        </w:tabs>
        <w:spacing w:after="0" w:line="240" w:lineRule="auto"/>
      </w:pPr>
      <w:r w:rsidRPr="005E2B3C">
        <w:rPr>
          <w:rFonts w:ascii="Arial" w:eastAsia="Times New Roman" w:hAnsi="Arial" w:cs="Arial"/>
          <w:i/>
          <w:iCs/>
          <w:color w:val="000000"/>
          <w:kern w:val="0"/>
          <w:lang w:eastAsia="en-GB"/>
        </w:rPr>
        <w:t xml:space="preserve">Remplir et renvoyer la matrice de conformité fournie dans les </w:t>
      </w:r>
      <w:proofErr w:type="spellStart"/>
      <w:r w:rsidRPr="005E2B3C">
        <w:rPr>
          <w:rFonts w:ascii="Arial" w:eastAsia="Times New Roman" w:hAnsi="Arial" w:cs="Arial"/>
          <w:i/>
          <w:iCs/>
          <w:color w:val="000000"/>
          <w:kern w:val="0"/>
          <w:lang w:eastAsia="en-GB"/>
        </w:rPr>
        <w:t>TdR</w:t>
      </w:r>
      <w:proofErr w:type="spellEnd"/>
      <w:r w:rsidRPr="005E2B3C">
        <w:rPr>
          <w:rFonts w:ascii="Arial" w:eastAsia="Times New Roman" w:hAnsi="Arial" w:cs="Arial"/>
          <w:i/>
          <w:iCs/>
          <w:color w:val="000000"/>
          <w:kern w:val="0"/>
          <w:lang w:eastAsia="en-GB"/>
        </w:rPr>
        <w:t xml:space="preserve"> (annexe B).</w:t>
      </w:r>
    </w:p>
    <w:p w14:paraId="527A66C5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3CC5841C" w14:textId="77777777" w:rsidR="00B67A84" w:rsidRPr="005E2B3C" w:rsidRDefault="001D29CE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C. APPROCHE DE LA MISE EN ŒUVRE</w:t>
      </w:r>
    </w:p>
    <w:p w14:paraId="0069F946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2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7C8C9066" w14:textId="77777777" w:rsidR="00B67A84" w:rsidRPr="005E2B3C" w:rsidRDefault="001D29CE">
      <w:pPr>
        <w:keepLines/>
        <w:tabs>
          <w:tab w:val="left" w:pos="709"/>
        </w:tabs>
        <w:spacing w:after="120" w:line="240" w:lineRule="auto"/>
        <w:outlineLvl w:val="2"/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C.1 Méthodologie du projet</w:t>
      </w:r>
    </w:p>
    <w:tbl>
      <w:tblPr>
        <w:tblW w:w="9631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0"/>
        <w:gridCol w:w="1561"/>
        <w:gridCol w:w="2693"/>
        <w:gridCol w:w="3827"/>
      </w:tblGrid>
      <w:tr w:rsidR="00B67A84" w:rsidRPr="005E2B3C" w14:paraId="72FB61C5" w14:textId="77777777">
        <w:tc>
          <w:tcPr>
            <w:tcW w:w="155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78C8C12" w14:textId="1C87FF5C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 xml:space="preserve">Phase </w:t>
            </w:r>
          </w:p>
        </w:tc>
        <w:tc>
          <w:tcPr>
            <w:tcW w:w="156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5E66FDF" w14:textId="285C224C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 xml:space="preserve">Durée </w:t>
            </w:r>
          </w:p>
        </w:tc>
        <w:tc>
          <w:tcPr>
            <w:tcW w:w="2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45E95FB" w14:textId="5D5B8EF4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Principaux livrables</w:t>
            </w:r>
          </w:p>
        </w:tc>
        <w:tc>
          <w:tcPr>
            <w:tcW w:w="382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BAC7B1B" w14:textId="783DAF26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Membres de l</w:t>
            </w:r>
            <w:r w:rsid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’</w:t>
            </w: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équipe</w:t>
            </w:r>
          </w:p>
        </w:tc>
      </w:tr>
      <w:tr w:rsidR="00B67A84" w:rsidRPr="005E2B3C" w14:paraId="3C536C6B" w14:textId="77777777">
        <w:trPr>
          <w:trHeight w:val="192"/>
        </w:trPr>
        <w:tc>
          <w:tcPr>
            <w:tcW w:w="155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0E2ADCA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56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331F587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EA4F909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382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9F2A292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324AE3D4" w14:textId="77777777">
        <w:tc>
          <w:tcPr>
            <w:tcW w:w="155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773133E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56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4B63193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C98BE81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382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AD11622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7D852ECE" w14:textId="77777777">
        <w:tc>
          <w:tcPr>
            <w:tcW w:w="155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7E130ECF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56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C2C1063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17D831B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382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71B4DD1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</w:tbl>
    <w:p w14:paraId="79617F02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2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</w:p>
    <w:p w14:paraId="2C525867" w14:textId="3E272A45" w:rsidR="00B67A84" w:rsidRPr="005E2B3C" w:rsidRDefault="001D29CE">
      <w:pPr>
        <w:keepLines/>
        <w:tabs>
          <w:tab w:val="left" w:pos="709"/>
        </w:tabs>
        <w:spacing w:after="120" w:line="240" w:lineRule="auto"/>
        <w:outlineLvl w:val="2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C.2 Structure de l</w:t>
      </w:r>
      <w:r w:rsid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’</w:t>
      </w: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équipe de projet</w:t>
      </w:r>
    </w:p>
    <w:tbl>
      <w:tblPr>
        <w:tblW w:w="9631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44"/>
        <w:gridCol w:w="1679"/>
        <w:gridCol w:w="2782"/>
        <w:gridCol w:w="3726"/>
      </w:tblGrid>
      <w:tr w:rsidR="00B67A84" w:rsidRPr="005E2B3C" w14:paraId="2AD72317" w14:textId="77777777">
        <w:tc>
          <w:tcPr>
            <w:tcW w:w="144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E1637D0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Rôle</w:t>
            </w:r>
          </w:p>
        </w:tc>
        <w:tc>
          <w:tcPr>
            <w:tcW w:w="167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56822F1" w14:textId="7F8D8170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 xml:space="preserve">Nom </w:t>
            </w:r>
          </w:p>
        </w:tc>
        <w:tc>
          <w:tcPr>
            <w:tcW w:w="278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7116578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Expérience</w:t>
            </w:r>
          </w:p>
        </w:tc>
        <w:tc>
          <w:tcPr>
            <w:tcW w:w="372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16E9858" w14:textId="42F08B8F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Temps passé sur le projet</w:t>
            </w:r>
            <w:r w:rsid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 xml:space="preserve"> (%)</w:t>
            </w:r>
          </w:p>
        </w:tc>
      </w:tr>
      <w:tr w:rsidR="00B67A84" w:rsidRPr="005E2B3C" w14:paraId="70E87DBE" w14:textId="77777777">
        <w:tc>
          <w:tcPr>
            <w:tcW w:w="144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A69E8E6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67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C18743A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78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12FC983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372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152648F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3A9D54FA" w14:textId="77777777">
        <w:tc>
          <w:tcPr>
            <w:tcW w:w="144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22CC56B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67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A9E5E95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78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89F4343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372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0E41F9B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5B43F6E5" w14:textId="77777777">
        <w:tc>
          <w:tcPr>
            <w:tcW w:w="144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0D1C23A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67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A1508E1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78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4028977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372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0605906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</w:tbl>
    <w:p w14:paraId="5963A67A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</w:p>
    <w:p w14:paraId="5EF676C0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</w:p>
    <w:p w14:paraId="30369B30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</w:p>
    <w:p w14:paraId="39EC4872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</w:p>
    <w:p w14:paraId="38A4063F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</w:p>
    <w:p w14:paraId="079067A5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</w:p>
    <w:p w14:paraId="49E4E6BA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</w:p>
    <w:p w14:paraId="6D7459D7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</w:p>
    <w:p w14:paraId="23A77901" w14:textId="48683004" w:rsidR="00B67A84" w:rsidRPr="005E2B3C" w:rsidRDefault="001D29CE">
      <w:pPr>
        <w:keepLines/>
        <w:tabs>
          <w:tab w:val="left" w:pos="709"/>
        </w:tabs>
        <w:spacing w:after="0" w:line="240" w:lineRule="auto"/>
        <w:outlineLvl w:val="1"/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lastRenderedPageBreak/>
        <w:t xml:space="preserve">D. </w:t>
      </w:r>
      <w:r w:rsidR="00A21324"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EXPÉRIENCE EN MATIÈRE D</w:t>
      </w:r>
      <w:r w:rsid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’</w:t>
      </w: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 xml:space="preserve">INTÉGRATION DE SYSTÈMES </w:t>
      </w:r>
    </w:p>
    <w:p w14:paraId="6AD9E46B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2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</w:p>
    <w:tbl>
      <w:tblPr>
        <w:tblW w:w="9631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77"/>
        <w:gridCol w:w="3532"/>
        <w:gridCol w:w="2445"/>
        <w:gridCol w:w="1677"/>
      </w:tblGrid>
      <w:tr w:rsidR="00B67A84" w:rsidRPr="005E2B3C" w14:paraId="63AC3B82" w14:textId="77777777">
        <w:tc>
          <w:tcPr>
            <w:tcW w:w="19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41CBA88" w14:textId="1145AEFF" w:rsidR="00B67A84" w:rsidRPr="005E2B3C" w:rsidRDefault="005E2B3C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Système</w:t>
            </w:r>
            <w:r w:rsidR="001D29CE"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 xml:space="preserve"> </w:t>
            </w:r>
          </w:p>
        </w:tc>
        <w:tc>
          <w:tcPr>
            <w:tcW w:w="353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D2CCF59" w14:textId="5F0B7C1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Méthode d</w:t>
            </w:r>
            <w:r w:rsid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’</w:t>
            </w: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intégration</w:t>
            </w:r>
          </w:p>
        </w:tc>
        <w:tc>
          <w:tcPr>
            <w:tcW w:w="24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B1B37F0" w14:textId="055EA15A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 xml:space="preserve">Expérience </w:t>
            </w:r>
            <w:r w:rsidR="00A21324"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 xml:space="preserve">avec </w:t>
            </w:r>
            <w:r w:rsid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les IFD</w:t>
            </w:r>
          </w:p>
        </w:tc>
        <w:tc>
          <w:tcPr>
            <w:tcW w:w="16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E3DCB47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Références clients</w:t>
            </w:r>
          </w:p>
        </w:tc>
      </w:tr>
      <w:tr w:rsidR="00B67A84" w:rsidRPr="005E2B3C" w14:paraId="78243BE9" w14:textId="77777777">
        <w:tc>
          <w:tcPr>
            <w:tcW w:w="19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ADEE2B9" w14:textId="624E9AA5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SWIFT</w:t>
            </w:r>
          </w:p>
        </w:tc>
        <w:tc>
          <w:tcPr>
            <w:tcW w:w="353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3AC893B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4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D1974DA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6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4A48F8F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32A8F5D0" w14:textId="77777777">
        <w:tc>
          <w:tcPr>
            <w:tcW w:w="19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11B471E" w14:textId="64C8C629" w:rsidR="00B67A84" w:rsidRPr="005E2B3C" w:rsidRDefault="00965F8B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Exemple d</w:t>
            </w:r>
            <w:r w:rsid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’</w:t>
            </w:r>
            <w:r w:rsidRP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intégration d</w:t>
            </w:r>
            <w:r w:rsid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’</w:t>
            </w:r>
            <w:r w:rsidRP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une tierce partie</w:t>
            </w:r>
            <w:r w:rsidR="001D29CE" w:rsidRP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)</w:t>
            </w:r>
          </w:p>
        </w:tc>
        <w:tc>
          <w:tcPr>
            <w:tcW w:w="353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E840BE9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4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AC9C476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6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9829C0A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399C4294" w14:textId="77777777">
        <w:tc>
          <w:tcPr>
            <w:tcW w:w="19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6EAFFA9" w14:textId="2AA56A13" w:rsidR="00B67A84" w:rsidRPr="005E2B3C" w:rsidRDefault="00B81F90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Autres exemples...</w:t>
            </w:r>
          </w:p>
        </w:tc>
        <w:tc>
          <w:tcPr>
            <w:tcW w:w="353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05EBABA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4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D2E6495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6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7D5A15D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</w:tbl>
    <w:p w14:paraId="3AB300C8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0031CA68" w14:textId="77777777" w:rsidR="00B67A84" w:rsidRPr="005E2B3C" w:rsidRDefault="001D29CE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E. CAS DE RÉFÉRENCE</w:t>
      </w:r>
    </w:p>
    <w:p w14:paraId="112EB1C7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2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4766E966" w14:textId="77777777" w:rsidR="00B67A84" w:rsidRPr="005E2B3C" w:rsidRDefault="001D29CE">
      <w:pPr>
        <w:keepLines/>
        <w:tabs>
          <w:tab w:val="left" w:pos="709"/>
        </w:tabs>
        <w:spacing w:after="120" w:line="240" w:lineRule="auto"/>
        <w:outlineLvl w:val="2"/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E.1 Implémentations similaires (5 dernières années)</w:t>
      </w:r>
    </w:p>
    <w:tbl>
      <w:tblPr>
        <w:tblW w:w="9631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24"/>
        <w:gridCol w:w="1220"/>
        <w:gridCol w:w="1459"/>
        <w:gridCol w:w="1696"/>
        <w:gridCol w:w="2099"/>
        <w:gridCol w:w="1533"/>
      </w:tblGrid>
      <w:tr w:rsidR="00B67A84" w:rsidRPr="005E2B3C" w14:paraId="2520FF51" w14:textId="77777777">
        <w:tc>
          <w:tcPr>
            <w:tcW w:w="162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214C88C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Nom du client</w:t>
            </w:r>
          </w:p>
        </w:tc>
        <w:tc>
          <w:tcPr>
            <w:tcW w:w="12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25E94C1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Pays</w:t>
            </w:r>
          </w:p>
        </w:tc>
        <w:tc>
          <w:tcPr>
            <w:tcW w:w="145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17D6731" w14:textId="159227D9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Type d</w:t>
            </w:r>
            <w:r w:rsid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’</w:t>
            </w:r>
            <w:r w:rsidR="00965F8B"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entité (par exemple, banque)</w:t>
            </w:r>
          </w:p>
        </w:tc>
        <w:tc>
          <w:tcPr>
            <w:tcW w:w="169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2EC6352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Date de mise en service</w:t>
            </w:r>
          </w:p>
        </w:tc>
        <w:tc>
          <w:tcPr>
            <w:tcW w:w="209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1AB2B2F" w14:textId="7A63AF39" w:rsidR="00B67A84" w:rsidRPr="005E2B3C" w:rsidRDefault="005E2B3C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 xml:space="preserve">Similitude 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 xml:space="preserve">en termes de </w:t>
            </w:r>
            <w:r w:rsidR="001D29CE"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 xml:space="preserve">Portée </w:t>
            </w:r>
          </w:p>
        </w:tc>
        <w:tc>
          <w:tcPr>
            <w:tcW w:w="153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EA46E1D" w14:textId="7781F145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 xml:space="preserve">Personne </w:t>
            </w:r>
            <w:r w:rsid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à</w:t>
            </w: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 xml:space="preserve"> contact</w:t>
            </w:r>
            <w:r w:rsid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er</w:t>
            </w:r>
          </w:p>
        </w:tc>
      </w:tr>
      <w:tr w:rsidR="00B67A84" w:rsidRPr="005E2B3C" w14:paraId="0F051CEF" w14:textId="77777777">
        <w:tc>
          <w:tcPr>
            <w:tcW w:w="162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7DEF9A6B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2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C03EC76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45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D9352CA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69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7DC0D30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209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FF2C360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53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7F3E2B03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48D35193" w14:textId="77777777">
        <w:tc>
          <w:tcPr>
            <w:tcW w:w="162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233C6A1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2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757E51B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45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71FD15BF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69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5383188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209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7D0ECAC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53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5145A27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47B78BBA" w14:textId="77777777">
        <w:tc>
          <w:tcPr>
            <w:tcW w:w="162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DED5236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2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477CB57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45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2C0ADD5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69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74D9AD6D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209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DDF21C3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53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41F16B9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</w:tr>
    </w:tbl>
    <w:p w14:paraId="67783436" w14:textId="77777777" w:rsidR="00B67A84" w:rsidRPr="005E2B3C" w:rsidRDefault="00B67A84">
      <w:pPr>
        <w:keepLines/>
        <w:tabs>
          <w:tab w:val="left" w:pos="709"/>
        </w:tabs>
        <w:spacing w:after="120" w:line="240" w:lineRule="auto"/>
        <w:outlineLvl w:val="2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</w:p>
    <w:p w14:paraId="0977ED10" w14:textId="77777777" w:rsidR="00B67A84" w:rsidRPr="005E2B3C" w:rsidRDefault="001D29CE">
      <w:pPr>
        <w:keepLines/>
        <w:tabs>
          <w:tab w:val="left" w:pos="709"/>
        </w:tabs>
        <w:spacing w:after="120" w:line="240" w:lineRule="auto"/>
        <w:outlineLvl w:val="2"/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E.2 Expériences similaires</w:t>
      </w:r>
    </w:p>
    <w:tbl>
      <w:tblPr>
        <w:tblW w:w="9631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19"/>
        <w:gridCol w:w="1181"/>
        <w:gridCol w:w="1933"/>
        <w:gridCol w:w="2924"/>
        <w:gridCol w:w="2074"/>
      </w:tblGrid>
      <w:tr w:rsidR="00B67A84" w:rsidRPr="005E2B3C" w14:paraId="788DCB36" w14:textId="77777777">
        <w:tc>
          <w:tcPr>
            <w:tcW w:w="159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8CE3270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Nom du client</w:t>
            </w:r>
          </w:p>
        </w:tc>
        <w:tc>
          <w:tcPr>
            <w:tcW w:w="12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7971D24B" w14:textId="5D462699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 xml:space="preserve">Pays </w:t>
            </w:r>
          </w:p>
        </w:tc>
        <w:tc>
          <w:tcPr>
            <w:tcW w:w="204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E9D7EC2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Durée du projet</w:t>
            </w:r>
          </w:p>
        </w:tc>
        <w:tc>
          <w:tcPr>
            <w:tcW w:w="309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B14A787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Principaux défis relevés</w:t>
            </w:r>
          </w:p>
        </w:tc>
        <w:tc>
          <w:tcPr>
            <w:tcW w:w="16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26BB1BA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Enseignements tirés</w:t>
            </w:r>
          </w:p>
        </w:tc>
      </w:tr>
      <w:tr w:rsidR="00B67A84" w:rsidRPr="005E2B3C" w14:paraId="023A6C56" w14:textId="77777777">
        <w:tc>
          <w:tcPr>
            <w:tcW w:w="159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72B9E1FC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2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01F6BC5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204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0763BB6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309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2DD721C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6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46F7077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1AFEDA77" w14:textId="77777777">
        <w:tc>
          <w:tcPr>
            <w:tcW w:w="159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65AD053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2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4F6B2A8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204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7730B1D7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309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2238B01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6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8986F9E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3D3D928F" w14:textId="77777777">
        <w:tc>
          <w:tcPr>
            <w:tcW w:w="159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E0FC772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2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7E632D70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204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DD31766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309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6358BAE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  <w:tc>
          <w:tcPr>
            <w:tcW w:w="16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F3C7412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</w:p>
        </w:tc>
      </w:tr>
    </w:tbl>
    <w:p w14:paraId="7E2C3E61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0262058E" w14:textId="77777777" w:rsidR="00B67A84" w:rsidRPr="005E2B3C" w:rsidRDefault="00B67A84">
      <w:pPr>
        <w:pageBreakBefore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</w:p>
    <w:p w14:paraId="057BC4DF" w14:textId="77777777" w:rsidR="00B67A84" w:rsidRPr="005E2B3C" w:rsidRDefault="001D29CE">
      <w:pPr>
        <w:keepLines/>
        <w:tabs>
          <w:tab w:val="left" w:pos="709"/>
        </w:tabs>
        <w:spacing w:after="120" w:line="240" w:lineRule="auto"/>
        <w:outlineLvl w:val="2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F. SOUTIEN ET MAINTENANCE</w:t>
      </w:r>
    </w:p>
    <w:p w14:paraId="783C5FE6" w14:textId="77777777" w:rsidR="00B67A84" w:rsidRPr="005E2B3C" w:rsidRDefault="001D29CE">
      <w:pPr>
        <w:keepLines/>
        <w:tabs>
          <w:tab w:val="left" w:pos="709"/>
        </w:tabs>
        <w:spacing w:after="120" w:line="240" w:lineRule="auto"/>
        <w:outlineLvl w:val="2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F.1 Modèle de soutien</w:t>
      </w:r>
    </w:p>
    <w:tbl>
      <w:tblPr>
        <w:tblW w:w="9631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448"/>
        <w:gridCol w:w="1262"/>
        <w:gridCol w:w="2633"/>
        <w:gridCol w:w="2288"/>
      </w:tblGrid>
      <w:tr w:rsidR="00B67A84" w:rsidRPr="005E2B3C" w14:paraId="0EA914AC" w14:textId="77777777">
        <w:tc>
          <w:tcPr>
            <w:tcW w:w="344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F37F6ED" w14:textId="0A695FEE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Niveau d</w:t>
            </w:r>
            <w:r w:rsid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’</w:t>
            </w: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assistance</w:t>
            </w:r>
          </w:p>
        </w:tc>
        <w:tc>
          <w:tcPr>
            <w:tcW w:w="126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108C0E1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Heures</w:t>
            </w:r>
          </w:p>
        </w:tc>
        <w:tc>
          <w:tcPr>
            <w:tcW w:w="263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7DC6F53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Temps de réponse</w:t>
            </w:r>
          </w:p>
        </w:tc>
        <w:tc>
          <w:tcPr>
            <w:tcW w:w="228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EA79918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Temps de résolution</w:t>
            </w:r>
          </w:p>
        </w:tc>
      </w:tr>
      <w:tr w:rsidR="00B67A84" w:rsidRPr="005E2B3C" w14:paraId="018194E5" w14:textId="77777777">
        <w:tc>
          <w:tcPr>
            <w:tcW w:w="344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78AD3FE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Niveau 1 (de base)</w:t>
            </w:r>
          </w:p>
        </w:tc>
        <w:tc>
          <w:tcPr>
            <w:tcW w:w="126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73F37204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63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D69ECE0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28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3B13D18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375002FE" w14:textId="77777777">
        <w:tc>
          <w:tcPr>
            <w:tcW w:w="344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339BA21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Niveau 2 (technique)</w:t>
            </w:r>
          </w:p>
        </w:tc>
        <w:tc>
          <w:tcPr>
            <w:tcW w:w="126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8A672E2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63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49226CF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28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5E7C3D1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52E13D53" w14:textId="77777777">
        <w:tc>
          <w:tcPr>
            <w:tcW w:w="344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38F8A7D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Niveau 3 (Développement)</w:t>
            </w:r>
          </w:p>
        </w:tc>
        <w:tc>
          <w:tcPr>
            <w:tcW w:w="126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4C0AA71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63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E575A09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28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825F2D2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</w:tbl>
    <w:p w14:paraId="25FA8D98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2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</w:p>
    <w:p w14:paraId="1816BE0A" w14:textId="3288F96F" w:rsidR="00B67A84" w:rsidRPr="005E2B3C" w:rsidRDefault="001D29CE">
      <w:pPr>
        <w:keepLines/>
        <w:tabs>
          <w:tab w:val="left" w:pos="709"/>
        </w:tabs>
        <w:spacing w:after="120" w:line="240" w:lineRule="auto"/>
        <w:outlineLvl w:val="2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 xml:space="preserve">F.2 Présence locale au Togo </w:t>
      </w:r>
      <w:r w:rsidR="00965F8B"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et/ou en Afrique de l</w:t>
      </w:r>
      <w:r w:rsid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’</w:t>
      </w:r>
      <w:r w:rsidR="00965F8B"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Ouest</w:t>
      </w:r>
    </w:p>
    <w:p w14:paraId="3B85337D" w14:textId="77777777" w:rsidR="00B67A84" w:rsidRPr="005E2B3C" w:rsidRDefault="001D29CE">
      <w:pPr>
        <w:keepLines/>
        <w:tabs>
          <w:tab w:val="left" w:pos="709"/>
        </w:tabs>
        <w:spacing w:after="120" w:line="240" w:lineRule="auto"/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Adresse du bureau :</w:t>
      </w: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 xml:space="preserve"> _________________________________</w:t>
      </w:r>
    </w:p>
    <w:p w14:paraId="0015228C" w14:textId="40E9738F" w:rsidR="00B67A84" w:rsidRPr="005E2B3C" w:rsidRDefault="001D29CE">
      <w:pPr>
        <w:keepLines/>
        <w:tabs>
          <w:tab w:val="left" w:pos="709"/>
        </w:tabs>
        <w:spacing w:after="120" w:line="240" w:lineRule="auto"/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Taille de l</w:t>
      </w:r>
      <w:r w:rsid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’</w:t>
      </w: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équipe :</w:t>
      </w: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 xml:space="preserve"> _________________________________</w:t>
      </w:r>
    </w:p>
    <w:p w14:paraId="45DB0A0F" w14:textId="77777777" w:rsidR="00B67A84" w:rsidRPr="005E2B3C" w:rsidRDefault="001D29CE">
      <w:pPr>
        <w:keepLines/>
        <w:tabs>
          <w:tab w:val="left" w:pos="709"/>
        </w:tabs>
        <w:spacing w:after="120" w:line="240" w:lineRule="auto"/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Personnel clé :</w:t>
      </w:r>
    </w:p>
    <w:p w14:paraId="7F1DB9F0" w14:textId="77777777" w:rsidR="00B67A84" w:rsidRPr="005E2B3C" w:rsidRDefault="001D29CE">
      <w:pPr>
        <w:keepLines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_________________________________</w:t>
      </w:r>
    </w:p>
    <w:p w14:paraId="32732785" w14:textId="77777777" w:rsidR="00B67A84" w:rsidRPr="005E2B3C" w:rsidRDefault="001D29CE">
      <w:pPr>
        <w:keepLines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_________________________________</w:t>
      </w:r>
    </w:p>
    <w:p w14:paraId="06BFF28F" w14:textId="77777777" w:rsidR="00B67A84" w:rsidRPr="005E2B3C" w:rsidRDefault="001D29CE">
      <w:pPr>
        <w:keepLines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_________________________________</w:t>
      </w:r>
    </w:p>
    <w:p w14:paraId="0CC9183E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19B3B028" w14:textId="77777777" w:rsidR="00B67A84" w:rsidRPr="005E2B3C" w:rsidRDefault="001D29CE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G. PROPOSITION COMMERCIALE</w:t>
      </w:r>
    </w:p>
    <w:p w14:paraId="1D79B9C3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rPr>
          <w:rFonts w:ascii="Arial" w:eastAsia="Times New Roman" w:hAnsi="Arial"/>
          <w:i/>
          <w:iCs/>
          <w:color w:val="000000"/>
          <w:kern w:val="0"/>
          <w:szCs w:val="20"/>
          <w:lang w:eastAsia="en-GB"/>
        </w:rPr>
      </w:pPr>
    </w:p>
    <w:p w14:paraId="61D82F66" w14:textId="00819FD3" w:rsidR="00B67A84" w:rsidRPr="005E2B3C" w:rsidRDefault="001D29CE">
      <w:pPr>
        <w:keepLines/>
        <w:tabs>
          <w:tab w:val="left" w:pos="709"/>
        </w:tabs>
        <w:spacing w:after="0" w:line="240" w:lineRule="auto"/>
      </w:pPr>
      <w:r w:rsidRPr="005E2B3C">
        <w:rPr>
          <w:rFonts w:ascii="Arial" w:eastAsia="Times New Roman" w:hAnsi="Arial" w:cs="Arial"/>
          <w:i/>
          <w:iCs/>
          <w:color w:val="000000"/>
          <w:kern w:val="0"/>
          <w:lang w:eastAsia="en-GB"/>
        </w:rPr>
        <w:t>Compléter et renvoyer le CTP</w:t>
      </w:r>
      <w:r w:rsidR="00B32E51">
        <w:rPr>
          <w:rFonts w:ascii="Arial" w:eastAsia="Times New Roman" w:hAnsi="Arial" w:cs="Arial"/>
          <w:i/>
          <w:iCs/>
          <w:color w:val="000000"/>
          <w:kern w:val="0"/>
          <w:lang w:eastAsia="en-GB"/>
        </w:rPr>
        <w:t xml:space="preserve"> / TCO</w:t>
      </w:r>
      <w:r w:rsidRPr="005E2B3C">
        <w:rPr>
          <w:rFonts w:ascii="Arial" w:eastAsia="Times New Roman" w:hAnsi="Arial" w:cs="Arial"/>
          <w:i/>
          <w:iCs/>
          <w:color w:val="000000"/>
          <w:kern w:val="0"/>
          <w:lang w:eastAsia="en-GB"/>
        </w:rPr>
        <w:t xml:space="preserve"> sur 10 ans fourni dans les </w:t>
      </w:r>
      <w:proofErr w:type="spellStart"/>
      <w:r w:rsidRPr="005E2B3C">
        <w:rPr>
          <w:rFonts w:ascii="Arial" w:eastAsia="Times New Roman" w:hAnsi="Arial" w:cs="Arial"/>
          <w:i/>
          <w:iCs/>
          <w:color w:val="000000"/>
          <w:kern w:val="0"/>
          <w:lang w:eastAsia="en-GB"/>
        </w:rPr>
        <w:t>TdR</w:t>
      </w:r>
      <w:proofErr w:type="spellEnd"/>
      <w:r w:rsidRPr="005E2B3C">
        <w:rPr>
          <w:rFonts w:ascii="Arial" w:eastAsia="Times New Roman" w:hAnsi="Arial" w:cs="Arial"/>
          <w:i/>
          <w:iCs/>
          <w:color w:val="000000"/>
          <w:kern w:val="0"/>
          <w:lang w:eastAsia="en-GB"/>
        </w:rPr>
        <w:t xml:space="preserve"> (annexe A).</w:t>
      </w:r>
    </w:p>
    <w:p w14:paraId="3D9F59C9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2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254445EB" w14:textId="77777777" w:rsidR="00B67A84" w:rsidRPr="005E2B3C" w:rsidRDefault="001D29CE">
      <w:pPr>
        <w:keepLines/>
        <w:tabs>
          <w:tab w:val="left" w:pos="709"/>
        </w:tabs>
        <w:spacing w:after="0" w:line="240" w:lineRule="auto"/>
        <w:outlineLvl w:val="2"/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G.1 Hypothèses de tarification</w:t>
      </w:r>
    </w:p>
    <w:p w14:paraId="473B104D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2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</w:p>
    <w:tbl>
      <w:tblPr>
        <w:tblW w:w="949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535"/>
        <w:gridCol w:w="1756"/>
        <w:gridCol w:w="1199"/>
      </w:tblGrid>
      <w:tr w:rsidR="00B67A84" w:rsidRPr="005E2B3C" w14:paraId="53F5E598" w14:textId="77777777">
        <w:tc>
          <w:tcPr>
            <w:tcW w:w="65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FED4233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Hypothèse</w:t>
            </w:r>
          </w:p>
        </w:tc>
        <w:tc>
          <w:tcPr>
            <w:tcW w:w="175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C116B68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Valeur</w:t>
            </w:r>
          </w:p>
        </w:tc>
        <w:tc>
          <w:tcPr>
            <w:tcW w:w="119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3523632" w14:textId="355B78D4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 xml:space="preserve">Notes </w:t>
            </w:r>
          </w:p>
        </w:tc>
      </w:tr>
      <w:tr w:rsidR="00B67A84" w:rsidRPr="005E2B3C" w14:paraId="4F244EB4" w14:textId="77777777">
        <w:tc>
          <w:tcPr>
            <w:tcW w:w="65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B75D25C" w14:textId="278D0CB3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Nombre d</w:t>
            </w:r>
            <w:r w:rsidR="00AF0C83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’</w:t>
            </w:r>
            <w:r w:rsidRP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utilisateurs</w:t>
            </w:r>
          </w:p>
        </w:tc>
        <w:tc>
          <w:tcPr>
            <w:tcW w:w="175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213DA9B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19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EB63537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112BBD55" w14:textId="77777777">
        <w:tc>
          <w:tcPr>
            <w:tcW w:w="65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EEC336C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Volume de transactions (mensuel)</w:t>
            </w:r>
          </w:p>
        </w:tc>
        <w:tc>
          <w:tcPr>
            <w:tcW w:w="175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67D7C85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19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71EBC55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54DCA1C9" w14:textId="77777777">
        <w:tc>
          <w:tcPr>
            <w:tcW w:w="65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60B1F0C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Base de clients (années 1 à 3)</w:t>
            </w:r>
          </w:p>
        </w:tc>
        <w:tc>
          <w:tcPr>
            <w:tcW w:w="175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3B2FFE8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19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5101404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5ED3AD07" w14:textId="77777777">
        <w:tc>
          <w:tcPr>
            <w:tcW w:w="65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F378F09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Étendue de la personnalisation</w:t>
            </w:r>
          </w:p>
        </w:tc>
        <w:tc>
          <w:tcPr>
            <w:tcW w:w="175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1771F25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19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1F27DDF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7E0D8182" w14:textId="77777777">
        <w:tc>
          <w:tcPr>
            <w:tcW w:w="65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79A1C2C0" w14:textId="1EA0C622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Exigences en matière d</w:t>
            </w:r>
            <w:r w:rsidR="00AF0C83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’</w:t>
            </w:r>
            <w:r w:rsidRPr="005E2B3C"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  <w:t>infrastructure</w:t>
            </w:r>
          </w:p>
        </w:tc>
        <w:tc>
          <w:tcPr>
            <w:tcW w:w="175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DB93E74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19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69DC7F9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</w:tbl>
    <w:p w14:paraId="672E4133" w14:textId="3EA5BBB6" w:rsidR="00B67A84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771F15B2" w14:textId="7E905308" w:rsidR="00AF0C83" w:rsidRDefault="00AF0C83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01CE6667" w14:textId="663B20B5" w:rsidR="00AF0C83" w:rsidRDefault="00AF0C83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0562AECE" w14:textId="35D8C04C" w:rsidR="00AF0C83" w:rsidRDefault="00AF0C83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5755E492" w14:textId="152EA163" w:rsidR="00AF0C83" w:rsidRDefault="00AF0C83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38F21F78" w14:textId="3BAE0387" w:rsidR="00AF0C83" w:rsidRDefault="00AF0C83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1DCA3015" w14:textId="70A34787" w:rsidR="00AF0C83" w:rsidRDefault="00AF0C83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42FC0532" w14:textId="77777777" w:rsidR="00AF0C83" w:rsidRPr="005E2B3C" w:rsidRDefault="00AF0C83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74882DCC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</w:p>
    <w:p w14:paraId="2751D702" w14:textId="77777777" w:rsidR="00B67A84" w:rsidRPr="005E2B3C" w:rsidRDefault="001D29CE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lastRenderedPageBreak/>
        <w:t>H. ATTÉNUATION DES RISQUES</w:t>
      </w:r>
    </w:p>
    <w:p w14:paraId="09B230C9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2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14064652" w14:textId="42EF15E7" w:rsidR="00B67A84" w:rsidRPr="005E2B3C" w:rsidRDefault="001D29CE">
      <w:pPr>
        <w:keepLines/>
        <w:tabs>
          <w:tab w:val="left" w:pos="709"/>
        </w:tabs>
        <w:spacing w:after="0" w:line="240" w:lineRule="auto"/>
        <w:outlineLvl w:val="2"/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H.1 Risques identifiés et stratégies d</w:t>
      </w:r>
      <w:r w:rsidR="00AF0C83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’</w:t>
      </w: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atténuation</w:t>
      </w:r>
    </w:p>
    <w:p w14:paraId="4FC46D36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2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</w:p>
    <w:tbl>
      <w:tblPr>
        <w:tblW w:w="9631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99"/>
        <w:gridCol w:w="2063"/>
        <w:gridCol w:w="1771"/>
        <w:gridCol w:w="1234"/>
        <w:gridCol w:w="2364"/>
      </w:tblGrid>
      <w:tr w:rsidR="00B67A84" w:rsidRPr="005E2B3C" w14:paraId="779845E6" w14:textId="77777777">
        <w:tc>
          <w:tcPr>
            <w:tcW w:w="219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D9E9E03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Catégorie de risque</w:t>
            </w:r>
          </w:p>
        </w:tc>
        <w:tc>
          <w:tcPr>
            <w:tcW w:w="206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920BA6D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Risque spécifique</w:t>
            </w:r>
          </w:p>
        </w:tc>
        <w:tc>
          <w:tcPr>
            <w:tcW w:w="177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79C9933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Probabilité</w:t>
            </w:r>
          </w:p>
        </w:tc>
        <w:tc>
          <w:tcPr>
            <w:tcW w:w="12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DAE1CCE" w14:textId="77777777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Impact</w:t>
            </w:r>
          </w:p>
        </w:tc>
        <w:tc>
          <w:tcPr>
            <w:tcW w:w="236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8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7B93FE86" w14:textId="33E6F730" w:rsidR="00B67A84" w:rsidRPr="005E2B3C" w:rsidRDefault="001D29CE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</w:pP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Stratégie d</w:t>
            </w:r>
            <w:r w:rsidR="00AF0C83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’</w:t>
            </w:r>
            <w:r w:rsidRPr="005E2B3C">
              <w:rPr>
                <w:rFonts w:ascii="Arial" w:eastAsia="Times New Roman" w:hAnsi="Arial" w:cs="Arial"/>
                <w:b/>
                <w:bCs/>
                <w:color w:val="000000"/>
                <w:kern w:val="0"/>
                <w:lang w:eastAsia="en-GB"/>
              </w:rPr>
              <w:t>atténuation</w:t>
            </w:r>
          </w:p>
        </w:tc>
      </w:tr>
      <w:tr w:rsidR="00B67A84" w:rsidRPr="005E2B3C" w14:paraId="234A7758" w14:textId="77777777">
        <w:tc>
          <w:tcPr>
            <w:tcW w:w="219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7BE8610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06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329D0E1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77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63F2301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2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F2E99FB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36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79D609FF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438CAA5C" w14:textId="77777777">
        <w:tc>
          <w:tcPr>
            <w:tcW w:w="219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7AD1409C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06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8A8921D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77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5FA3CAE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2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BF68007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36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A9A7BCF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77CAC19B" w14:textId="77777777">
        <w:tc>
          <w:tcPr>
            <w:tcW w:w="219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0670766C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06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37BCF66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77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FD03E71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2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2F84C57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36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A9596E6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78F6CB4B" w14:textId="77777777">
        <w:tc>
          <w:tcPr>
            <w:tcW w:w="219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8723F29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06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1EDD872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77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C954B01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2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66B4B0B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36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D2AAB34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  <w:tr w:rsidR="00B67A84" w:rsidRPr="005E2B3C" w14:paraId="44EBBC7A" w14:textId="77777777">
        <w:tc>
          <w:tcPr>
            <w:tcW w:w="219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EE2018B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06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F6210BB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77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6028AA9A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12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1325B987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  <w:tc>
          <w:tcPr>
            <w:tcW w:w="236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294B32E1" w14:textId="77777777" w:rsidR="00B67A84" w:rsidRPr="005E2B3C" w:rsidRDefault="00B67A84">
            <w:pPr>
              <w:keepLines/>
              <w:tabs>
                <w:tab w:val="left" w:pos="709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en-GB"/>
              </w:rPr>
            </w:pPr>
          </w:p>
        </w:tc>
      </w:tr>
    </w:tbl>
    <w:p w14:paraId="22AA6CE3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outlineLvl w:val="1"/>
        <w:rPr>
          <w:rFonts w:ascii="Arial" w:eastAsia="Times New Roman" w:hAnsi="Arial"/>
          <w:b/>
          <w:bCs/>
          <w:color w:val="000000"/>
          <w:kern w:val="0"/>
          <w:szCs w:val="20"/>
          <w:lang w:eastAsia="en-GB"/>
        </w:rPr>
      </w:pPr>
    </w:p>
    <w:p w14:paraId="7F200EC3" w14:textId="77777777" w:rsidR="00B67A84" w:rsidRPr="005E2B3C" w:rsidRDefault="001D29CE">
      <w:pPr>
        <w:keepLines/>
        <w:tabs>
          <w:tab w:val="left" w:pos="709"/>
        </w:tabs>
        <w:spacing w:after="120" w:line="240" w:lineRule="auto"/>
        <w:outlineLvl w:val="1"/>
        <w:rPr>
          <w:rFonts w:ascii="Arial" w:eastAsia="Times New Roman" w:hAnsi="Arial" w:cs="Arial"/>
          <w:b/>
          <w:bCs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b/>
          <w:bCs/>
          <w:color w:val="000000"/>
          <w:kern w:val="0"/>
          <w:lang w:eastAsia="en-GB"/>
        </w:rPr>
        <w:t>I. ANNEXES</w:t>
      </w:r>
    </w:p>
    <w:p w14:paraId="0BE347ED" w14:textId="2C794A2B" w:rsidR="00B67A84" w:rsidRPr="005E2B3C" w:rsidRDefault="001D29CE">
      <w:pPr>
        <w:keepLines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États financiers de l</w:t>
      </w:r>
      <w:r w:rsidR="00AF0C83">
        <w:rPr>
          <w:rFonts w:ascii="Arial" w:eastAsia="Times New Roman" w:hAnsi="Arial" w:cs="Arial"/>
          <w:color w:val="000000"/>
          <w:kern w:val="0"/>
          <w:lang w:eastAsia="en-GB"/>
        </w:rPr>
        <w:t>’</w:t>
      </w: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entreprise (3 dernières années)</w:t>
      </w:r>
    </w:p>
    <w:p w14:paraId="294B16F5" w14:textId="77777777" w:rsidR="00B67A84" w:rsidRPr="005E2B3C" w:rsidRDefault="001D29CE">
      <w:pPr>
        <w:keepLines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Organigramme</w:t>
      </w:r>
    </w:p>
    <w:p w14:paraId="40BC6FE6" w14:textId="76B1F5DF" w:rsidR="00B67A84" w:rsidRPr="005E2B3C" w:rsidRDefault="001D29CE">
      <w:pPr>
        <w:keepLines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CV des membres de l</w:t>
      </w:r>
      <w:r w:rsidR="00AF0C83">
        <w:rPr>
          <w:rFonts w:ascii="Arial" w:eastAsia="Times New Roman" w:hAnsi="Arial" w:cs="Arial"/>
          <w:color w:val="000000"/>
          <w:kern w:val="0"/>
          <w:lang w:eastAsia="en-GB"/>
        </w:rPr>
        <w:t>’</w:t>
      </w: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équipe</w:t>
      </w:r>
    </w:p>
    <w:p w14:paraId="181D9B8E" w14:textId="77777777" w:rsidR="00B67A84" w:rsidRPr="005E2B3C" w:rsidRDefault="001D29CE">
      <w:pPr>
        <w:keepLines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Documentation sur les produits</w:t>
      </w:r>
    </w:p>
    <w:p w14:paraId="42E557A0" w14:textId="77777777" w:rsidR="00B67A84" w:rsidRPr="005E2B3C" w:rsidRDefault="001D29CE">
      <w:pPr>
        <w:keepLines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Documentation API</w:t>
      </w:r>
    </w:p>
    <w:p w14:paraId="735F6213" w14:textId="77777777" w:rsidR="00B67A84" w:rsidRPr="005E2B3C" w:rsidRDefault="001D29CE">
      <w:pPr>
        <w:keepLines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Certificats de sécurité</w:t>
      </w:r>
    </w:p>
    <w:p w14:paraId="2D4261A6" w14:textId="77777777" w:rsidR="00B67A84" w:rsidRPr="005E2B3C" w:rsidRDefault="001D29CE">
      <w:pPr>
        <w:keepLines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color w:val="000000"/>
          <w:kern w:val="0"/>
          <w:lang w:eastAsia="en-GB"/>
        </w:rPr>
      </w:pPr>
      <w:r w:rsidRPr="005E2B3C">
        <w:rPr>
          <w:rFonts w:ascii="Arial" w:eastAsia="Times New Roman" w:hAnsi="Arial" w:cs="Arial"/>
          <w:color w:val="000000"/>
          <w:kern w:val="0"/>
          <w:lang w:eastAsia="en-GB"/>
        </w:rPr>
        <w:t>Lettres de référence des clients</w:t>
      </w:r>
    </w:p>
    <w:p w14:paraId="66A8E2C3" w14:textId="77777777" w:rsidR="00B67A84" w:rsidRPr="005E2B3C" w:rsidRDefault="00B67A84">
      <w:pPr>
        <w:keepLines/>
        <w:tabs>
          <w:tab w:val="left" w:pos="709"/>
        </w:tabs>
        <w:spacing w:after="0" w:line="240" w:lineRule="auto"/>
        <w:rPr>
          <w:rFonts w:ascii="Arial" w:eastAsia="Times New Roman" w:hAnsi="Arial" w:cs="Arial"/>
          <w:bCs/>
          <w:kern w:val="0"/>
          <w:sz w:val="20"/>
          <w:szCs w:val="20"/>
          <w:lang w:eastAsia="fr-FR"/>
        </w:rPr>
      </w:pPr>
    </w:p>
    <w:p w14:paraId="78103B49" w14:textId="77777777" w:rsidR="00B67A84" w:rsidRPr="005E2B3C" w:rsidRDefault="00B67A84"/>
    <w:sectPr w:rsidR="00B67A84" w:rsidRPr="005E2B3C">
      <w:pgSz w:w="11906" w:h="16838"/>
      <w:pgMar w:top="1418" w:right="1418" w:bottom="62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20712F" w14:textId="77777777" w:rsidR="006A3B29" w:rsidRDefault="006A3B29">
      <w:pPr>
        <w:spacing w:after="0" w:line="240" w:lineRule="auto"/>
      </w:pPr>
      <w:r>
        <w:separator/>
      </w:r>
    </w:p>
  </w:endnote>
  <w:endnote w:type="continuationSeparator" w:id="0">
    <w:p w14:paraId="22AB7E39" w14:textId="77777777" w:rsidR="006A3B29" w:rsidRDefault="006A3B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11E87A" w14:textId="77777777" w:rsidR="006A3B29" w:rsidRDefault="006A3B29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E23FD48" w14:textId="77777777" w:rsidR="006A3B29" w:rsidRDefault="006A3B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21210E2"/>
    <w:multiLevelType w:val="multilevel"/>
    <w:tmpl w:val="9F483C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."/>
      <w:lvlJc w:val="left"/>
      <w:pPr>
        <w:ind w:left="1440" w:hanging="360"/>
      </w:pPr>
    </w:lvl>
    <w:lvl w:ilvl="2">
      <w:start w:val="1"/>
      <w:numFmt w:val="decimal"/>
      <w:lvlText w:val="."/>
      <w:lvlJc w:val="left"/>
      <w:pPr>
        <w:ind w:left="2160" w:hanging="360"/>
      </w:pPr>
    </w:lvl>
    <w:lvl w:ilvl="3">
      <w:start w:val="1"/>
      <w:numFmt w:val="decimal"/>
      <w:lvlText w:val="."/>
      <w:lvlJc w:val="left"/>
      <w:pPr>
        <w:ind w:left="2880" w:hanging="360"/>
      </w:pPr>
    </w:lvl>
    <w:lvl w:ilvl="4">
      <w:start w:val="1"/>
      <w:numFmt w:val="decimal"/>
      <w:lvlText w:val="."/>
      <w:lvlJc w:val="left"/>
      <w:pPr>
        <w:ind w:left="3600" w:hanging="360"/>
      </w:pPr>
    </w:lvl>
    <w:lvl w:ilvl="5">
      <w:start w:val="1"/>
      <w:numFmt w:val="decimal"/>
      <w:lvlText w:val="."/>
      <w:lvlJc w:val="left"/>
      <w:pPr>
        <w:ind w:left="4320" w:hanging="360"/>
      </w:pPr>
    </w:lvl>
    <w:lvl w:ilvl="6">
      <w:start w:val="1"/>
      <w:numFmt w:val="decimal"/>
      <w:lvlText w:val="."/>
      <w:lvlJc w:val="left"/>
      <w:pPr>
        <w:ind w:left="5040" w:hanging="360"/>
      </w:pPr>
    </w:lvl>
    <w:lvl w:ilvl="7">
      <w:start w:val="1"/>
      <w:numFmt w:val="decimal"/>
      <w:lvlText w:val="."/>
      <w:lvlJc w:val="left"/>
      <w:pPr>
        <w:ind w:left="5760" w:hanging="360"/>
      </w:pPr>
    </w:lvl>
    <w:lvl w:ilvl="8">
      <w:start w:val="1"/>
      <w:numFmt w:val="decimal"/>
      <w:lvlText w:val="."/>
      <w:lvlJc w:val="left"/>
      <w:pPr>
        <w:ind w:left="6480" w:hanging="360"/>
      </w:pPr>
    </w:lvl>
  </w:abstractNum>
  <w:abstractNum w:abstractNumId="1" w15:restartNumberingAfterBreak="0">
    <w:nsid w:val="6DBA4D39"/>
    <w:multiLevelType w:val="multilevel"/>
    <w:tmpl w:val="99C81A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."/>
      <w:lvlJc w:val="left"/>
      <w:pPr>
        <w:ind w:left="1440" w:hanging="360"/>
      </w:pPr>
    </w:lvl>
    <w:lvl w:ilvl="2">
      <w:start w:val="1"/>
      <w:numFmt w:val="decimal"/>
      <w:lvlText w:val="."/>
      <w:lvlJc w:val="left"/>
      <w:pPr>
        <w:ind w:left="2160" w:hanging="360"/>
      </w:pPr>
    </w:lvl>
    <w:lvl w:ilvl="3">
      <w:start w:val="1"/>
      <w:numFmt w:val="decimal"/>
      <w:lvlText w:val="."/>
      <w:lvlJc w:val="left"/>
      <w:pPr>
        <w:ind w:left="2880" w:hanging="360"/>
      </w:pPr>
    </w:lvl>
    <w:lvl w:ilvl="4">
      <w:start w:val="1"/>
      <w:numFmt w:val="decimal"/>
      <w:lvlText w:val="."/>
      <w:lvlJc w:val="left"/>
      <w:pPr>
        <w:ind w:left="3600" w:hanging="360"/>
      </w:pPr>
    </w:lvl>
    <w:lvl w:ilvl="5">
      <w:start w:val="1"/>
      <w:numFmt w:val="decimal"/>
      <w:lvlText w:val="."/>
      <w:lvlJc w:val="left"/>
      <w:pPr>
        <w:ind w:left="4320" w:hanging="360"/>
      </w:pPr>
    </w:lvl>
    <w:lvl w:ilvl="6">
      <w:start w:val="1"/>
      <w:numFmt w:val="decimal"/>
      <w:lvlText w:val="."/>
      <w:lvlJc w:val="left"/>
      <w:pPr>
        <w:ind w:left="5040" w:hanging="360"/>
      </w:pPr>
    </w:lvl>
    <w:lvl w:ilvl="7">
      <w:start w:val="1"/>
      <w:numFmt w:val="decimal"/>
      <w:lvlText w:val="."/>
      <w:lvlJc w:val="left"/>
      <w:pPr>
        <w:ind w:left="5760" w:hanging="360"/>
      </w:pPr>
    </w:lvl>
    <w:lvl w:ilvl="8">
      <w:start w:val="1"/>
      <w:numFmt w:val="decimal"/>
      <w:lvlText w:val="."/>
      <w:lvlJc w:val="left"/>
      <w:pPr>
        <w:ind w:left="6480" w:hanging="360"/>
      </w:pPr>
    </w:lvl>
  </w:abstractNum>
  <w:abstractNum w:abstractNumId="2" w15:restartNumberingAfterBreak="0">
    <w:nsid w:val="7D9C2913"/>
    <w:multiLevelType w:val="multilevel"/>
    <w:tmpl w:val="D6287588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num w:numId="1" w16cid:durableId="1082684687">
    <w:abstractNumId w:val="1"/>
  </w:num>
  <w:num w:numId="2" w16cid:durableId="946699871">
    <w:abstractNumId w:val="2"/>
  </w:num>
  <w:num w:numId="3" w16cid:durableId="32703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EwMTYwsDQGAgtTSyUdpeDU4uLM/DyQAqNaABT/NQksAAAA"/>
  </w:docVars>
  <w:rsids>
    <w:rsidRoot w:val="00B67A84"/>
    <w:rsid w:val="00021A35"/>
    <w:rsid w:val="000249D8"/>
    <w:rsid w:val="00074DE4"/>
    <w:rsid w:val="000878BD"/>
    <w:rsid w:val="000F7E22"/>
    <w:rsid w:val="001778AA"/>
    <w:rsid w:val="001D29CE"/>
    <w:rsid w:val="004B66EB"/>
    <w:rsid w:val="00580495"/>
    <w:rsid w:val="005E2B3C"/>
    <w:rsid w:val="00673D8C"/>
    <w:rsid w:val="006A3B29"/>
    <w:rsid w:val="006C68A1"/>
    <w:rsid w:val="0092548C"/>
    <w:rsid w:val="00965F8B"/>
    <w:rsid w:val="0099621B"/>
    <w:rsid w:val="009C7B12"/>
    <w:rsid w:val="009F3F27"/>
    <w:rsid w:val="00A21324"/>
    <w:rsid w:val="00A8149E"/>
    <w:rsid w:val="00AF0C83"/>
    <w:rsid w:val="00B32E51"/>
    <w:rsid w:val="00B67A84"/>
    <w:rsid w:val="00B81F90"/>
    <w:rsid w:val="00C95949"/>
    <w:rsid w:val="00DA0B96"/>
    <w:rsid w:val="00DB0B39"/>
    <w:rsid w:val="00FB7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D658B9"/>
  <w15:docId w15:val="{A0CE217A-5BD7-4CA4-9EE4-7F01EAC5D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Times New Roman"/>
        <w:kern w:val="3"/>
        <w:sz w:val="24"/>
        <w:szCs w:val="24"/>
        <w:lang w:val="fr-FR" w:eastAsia="en-US" w:bidi="ar-SA"/>
      </w:rPr>
    </w:rPrDefault>
    <w:pPrDefault>
      <w:pPr>
        <w:autoSpaceDN w:val="0"/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360" w:after="80"/>
      <w:outlineLvl w:val="0"/>
    </w:pPr>
    <w:rPr>
      <w:rFonts w:ascii="Aptos Display" w:eastAsia="Times New Roman" w:hAnsi="Aptos Display"/>
      <w:color w:val="0F4761"/>
      <w:sz w:val="40"/>
      <w:szCs w:val="40"/>
    </w:rPr>
  </w:style>
  <w:style w:type="paragraph" w:styleId="Titre2">
    <w:name w:val="heading 2"/>
    <w:basedOn w:val="Normal"/>
    <w:next w:val="Normal"/>
    <w:uiPriority w:val="9"/>
    <w:semiHidden/>
    <w:unhideWhenUsed/>
    <w:qFormat/>
    <w:pPr>
      <w:keepNext/>
      <w:keepLines/>
      <w:spacing w:before="160" w:after="80"/>
      <w:outlineLvl w:val="1"/>
    </w:pPr>
    <w:rPr>
      <w:rFonts w:ascii="Aptos Display" w:eastAsia="Times New Roman" w:hAnsi="Aptos Display"/>
      <w:color w:val="0F4761"/>
      <w:sz w:val="32"/>
      <w:szCs w:val="32"/>
    </w:rPr>
  </w:style>
  <w:style w:type="paragraph" w:styleId="Titre3">
    <w:name w:val="heading 3"/>
    <w:basedOn w:val="Normal"/>
    <w:next w:val="Normal"/>
    <w:uiPriority w:val="9"/>
    <w:semiHidden/>
    <w:unhideWhenUsed/>
    <w:qFormat/>
    <w:pPr>
      <w:keepNext/>
      <w:keepLines/>
      <w:spacing w:before="160" w:after="80"/>
      <w:outlineLvl w:val="2"/>
    </w:pPr>
    <w:rPr>
      <w:rFonts w:eastAsia="Times New Roman"/>
      <w:color w:val="0F4761"/>
      <w:sz w:val="28"/>
      <w:szCs w:val="28"/>
    </w:rPr>
  </w:style>
  <w:style w:type="paragraph" w:styleId="Titre4">
    <w:name w:val="heading 4"/>
    <w:basedOn w:val="Normal"/>
    <w:next w:val="Normal"/>
    <w:uiPriority w:val="9"/>
    <w:semiHidden/>
    <w:unhideWhenUsed/>
    <w:qFormat/>
    <w:pPr>
      <w:keepNext/>
      <w:keepLines/>
      <w:spacing w:before="80" w:after="40"/>
      <w:outlineLvl w:val="3"/>
    </w:pPr>
    <w:rPr>
      <w:rFonts w:eastAsia="Times New Roman"/>
      <w:i/>
      <w:iCs/>
      <w:color w:val="0F4761"/>
    </w:rPr>
  </w:style>
  <w:style w:type="paragraph" w:styleId="Titre5">
    <w:name w:val="heading 5"/>
    <w:basedOn w:val="Normal"/>
    <w:next w:val="Normal"/>
    <w:uiPriority w:val="9"/>
    <w:semiHidden/>
    <w:unhideWhenUsed/>
    <w:qFormat/>
    <w:pPr>
      <w:keepNext/>
      <w:keepLines/>
      <w:spacing w:before="80" w:after="40"/>
      <w:outlineLvl w:val="4"/>
    </w:pPr>
    <w:rPr>
      <w:rFonts w:eastAsia="Times New Roman"/>
      <w:color w:val="0F4761"/>
    </w:rPr>
  </w:style>
  <w:style w:type="paragraph" w:styleId="Titre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5"/>
    </w:pPr>
    <w:rPr>
      <w:rFonts w:eastAsia="Times New Roman"/>
      <w:i/>
      <w:iCs/>
      <w:color w:val="595959"/>
    </w:rPr>
  </w:style>
  <w:style w:type="paragraph" w:styleId="Titre7">
    <w:name w:val="heading 7"/>
    <w:basedOn w:val="Normal"/>
    <w:next w:val="Normal"/>
    <w:pPr>
      <w:keepNext/>
      <w:keepLines/>
      <w:spacing w:before="40" w:after="0"/>
      <w:outlineLvl w:val="6"/>
    </w:pPr>
    <w:rPr>
      <w:rFonts w:eastAsia="Times New Roman"/>
      <w:color w:val="595959"/>
    </w:rPr>
  </w:style>
  <w:style w:type="paragraph" w:styleId="Titre8">
    <w:name w:val="heading 8"/>
    <w:basedOn w:val="Normal"/>
    <w:next w:val="Normal"/>
    <w:pPr>
      <w:keepNext/>
      <w:keepLines/>
      <w:spacing w:after="0"/>
      <w:outlineLvl w:val="7"/>
    </w:pPr>
    <w:rPr>
      <w:rFonts w:eastAsia="Times New Roman"/>
      <w:i/>
      <w:iCs/>
      <w:color w:val="272727"/>
    </w:rPr>
  </w:style>
  <w:style w:type="paragraph" w:styleId="Titre9">
    <w:name w:val="heading 9"/>
    <w:basedOn w:val="Normal"/>
    <w:next w:val="Normal"/>
    <w:pPr>
      <w:keepNext/>
      <w:keepLines/>
      <w:spacing w:after="0"/>
      <w:outlineLvl w:val="8"/>
    </w:pPr>
    <w:rPr>
      <w:rFonts w:eastAsia="Times New Roman"/>
      <w:color w:val="272727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rPr>
      <w:rFonts w:ascii="Aptos Display" w:eastAsia="Times New Roman" w:hAnsi="Aptos Display" w:cs="Times New Roman"/>
      <w:color w:val="0F4761"/>
      <w:sz w:val="40"/>
      <w:szCs w:val="40"/>
    </w:rPr>
  </w:style>
  <w:style w:type="character" w:customStyle="1" w:styleId="Titre2Car">
    <w:name w:val="Titre 2 Car"/>
    <w:basedOn w:val="Policepardfaut"/>
    <w:rPr>
      <w:rFonts w:ascii="Aptos Display" w:eastAsia="Times New Roman" w:hAnsi="Aptos Display" w:cs="Times New Roman"/>
      <w:color w:val="0F4761"/>
      <w:sz w:val="32"/>
      <w:szCs w:val="32"/>
    </w:rPr>
  </w:style>
  <w:style w:type="character" w:customStyle="1" w:styleId="Titre3Car">
    <w:name w:val="Titre 3 Car"/>
    <w:basedOn w:val="Policepardfaut"/>
    <w:rPr>
      <w:rFonts w:eastAsia="Times New Roman" w:cs="Times New Roman"/>
      <w:color w:val="0F4761"/>
      <w:sz w:val="28"/>
      <w:szCs w:val="28"/>
    </w:rPr>
  </w:style>
  <w:style w:type="character" w:customStyle="1" w:styleId="Titre4Car">
    <w:name w:val="Titre 4 Car"/>
    <w:basedOn w:val="Policepardfaut"/>
    <w:rPr>
      <w:rFonts w:eastAsia="Times New Roman" w:cs="Times New Roman"/>
      <w:i/>
      <w:iCs/>
      <w:color w:val="0F4761"/>
    </w:rPr>
  </w:style>
  <w:style w:type="character" w:customStyle="1" w:styleId="Titre5Car">
    <w:name w:val="Titre 5 Car"/>
    <w:basedOn w:val="Policepardfaut"/>
    <w:rPr>
      <w:rFonts w:eastAsia="Times New Roman" w:cs="Times New Roman"/>
      <w:color w:val="0F4761"/>
    </w:rPr>
  </w:style>
  <w:style w:type="character" w:customStyle="1" w:styleId="Titre6Car">
    <w:name w:val="Titre 6 Car"/>
    <w:basedOn w:val="Policepardfaut"/>
    <w:rPr>
      <w:rFonts w:eastAsia="Times New Roman" w:cs="Times New Roman"/>
      <w:i/>
      <w:iCs/>
      <w:color w:val="595959"/>
    </w:rPr>
  </w:style>
  <w:style w:type="character" w:customStyle="1" w:styleId="Titre7Car">
    <w:name w:val="Titre 7 Car"/>
    <w:basedOn w:val="Policepardfaut"/>
    <w:rPr>
      <w:rFonts w:eastAsia="Times New Roman" w:cs="Times New Roman"/>
      <w:color w:val="595959"/>
    </w:rPr>
  </w:style>
  <w:style w:type="character" w:customStyle="1" w:styleId="Titre8Car">
    <w:name w:val="Titre 8 Car"/>
    <w:basedOn w:val="Policepardfaut"/>
    <w:rPr>
      <w:rFonts w:eastAsia="Times New Roman" w:cs="Times New Roman"/>
      <w:i/>
      <w:iCs/>
      <w:color w:val="272727"/>
    </w:rPr>
  </w:style>
  <w:style w:type="character" w:customStyle="1" w:styleId="Titre9Car">
    <w:name w:val="Titre 9 Car"/>
    <w:basedOn w:val="Policepardfaut"/>
    <w:rPr>
      <w:rFonts w:eastAsia="Times New Roman" w:cs="Times New Roman"/>
      <w:color w:val="272727"/>
    </w:rPr>
  </w:style>
  <w:style w:type="paragraph" w:styleId="Titre">
    <w:name w:val="Title"/>
    <w:basedOn w:val="Normal"/>
    <w:next w:val="Normal"/>
    <w:uiPriority w:val="10"/>
    <w:qFormat/>
    <w:pPr>
      <w:spacing w:after="80" w:line="240" w:lineRule="auto"/>
      <w:contextualSpacing/>
    </w:pPr>
    <w:rPr>
      <w:rFonts w:ascii="Aptos Display" w:eastAsia="Times New Roman" w:hAnsi="Aptos Display"/>
      <w:spacing w:val="-10"/>
      <w:sz w:val="56"/>
      <w:szCs w:val="56"/>
    </w:rPr>
  </w:style>
  <w:style w:type="character" w:customStyle="1" w:styleId="TitreCar">
    <w:name w:val="Titre Car"/>
    <w:basedOn w:val="Policepardfaut"/>
    <w:rPr>
      <w:rFonts w:ascii="Aptos Display" w:eastAsia="Times New Roman" w:hAnsi="Aptos Display" w:cs="Times New Roman"/>
      <w:spacing w:val="-10"/>
      <w:kern w:val="3"/>
      <w:sz w:val="56"/>
      <w:szCs w:val="56"/>
    </w:rPr>
  </w:style>
  <w:style w:type="paragraph" w:styleId="Sous-titre">
    <w:name w:val="Subtitle"/>
    <w:basedOn w:val="Normal"/>
    <w:next w:val="Normal"/>
    <w:uiPriority w:val="11"/>
    <w:qFormat/>
    <w:rPr>
      <w:rFonts w:eastAsia="Times New Roman"/>
      <w:color w:val="595959"/>
      <w:spacing w:val="15"/>
      <w:sz w:val="28"/>
      <w:szCs w:val="28"/>
    </w:rPr>
  </w:style>
  <w:style w:type="character" w:customStyle="1" w:styleId="Sous-titreCar">
    <w:name w:val="Sous-titre Car"/>
    <w:basedOn w:val="Policepardfaut"/>
    <w:rPr>
      <w:rFonts w:eastAsia="Times New Roman" w:cs="Times New Roman"/>
      <w:color w:val="595959"/>
      <w:spacing w:val="15"/>
      <w:sz w:val="28"/>
      <w:szCs w:val="28"/>
    </w:rPr>
  </w:style>
  <w:style w:type="paragraph" w:styleId="Citation">
    <w:name w:val="Quote"/>
    <w:basedOn w:val="Normal"/>
    <w:next w:val="Normal"/>
    <w:pPr>
      <w:spacing w:before="160"/>
      <w:jc w:val="center"/>
    </w:pPr>
    <w:rPr>
      <w:i/>
      <w:iCs/>
      <w:color w:val="404040"/>
    </w:rPr>
  </w:style>
  <w:style w:type="character" w:customStyle="1" w:styleId="CitationCar">
    <w:name w:val="Citation Car"/>
    <w:basedOn w:val="Policepardfaut"/>
    <w:rPr>
      <w:i/>
      <w:iCs/>
      <w:color w:val="404040"/>
    </w:rPr>
  </w:style>
  <w:style w:type="paragraph" w:styleId="Paragraphedeliste">
    <w:name w:val="List Paragraph"/>
    <w:basedOn w:val="Normal"/>
    <w:pPr>
      <w:ind w:left="720"/>
      <w:contextualSpacing/>
    </w:pPr>
  </w:style>
  <w:style w:type="character" w:styleId="Accentuationintense">
    <w:name w:val="Intense Emphasis"/>
    <w:basedOn w:val="Policepardfaut"/>
    <w:rPr>
      <w:i/>
      <w:iCs/>
      <w:color w:val="0F4761"/>
    </w:rPr>
  </w:style>
  <w:style w:type="paragraph" w:styleId="Citationintense">
    <w:name w:val="Intense Quote"/>
    <w:basedOn w:val="Normal"/>
    <w:next w:val="Normal"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iCs/>
      <w:color w:val="0F4761"/>
    </w:rPr>
  </w:style>
  <w:style w:type="character" w:customStyle="1" w:styleId="CitationintenseCar">
    <w:name w:val="Citation intense Car"/>
    <w:basedOn w:val="Policepardfaut"/>
    <w:rPr>
      <w:i/>
      <w:iCs/>
      <w:color w:val="0F4761"/>
    </w:rPr>
  </w:style>
  <w:style w:type="character" w:styleId="Rfrenceintense">
    <w:name w:val="Intense Reference"/>
    <w:basedOn w:val="Policepardfaut"/>
    <w:rPr>
      <w:b/>
      <w:bCs/>
      <w:smallCaps/>
      <w:color w:val="0F4761"/>
      <w:spacing w:val="5"/>
    </w:rPr>
  </w:style>
  <w:style w:type="character" w:styleId="Marquedecommentaire">
    <w:name w:val="annotation reference"/>
    <w:basedOn w:val="Policepardfaut"/>
    <w:uiPriority w:val="99"/>
    <w:semiHidden/>
    <w:unhideWhenUsed/>
    <w:rsid w:val="00FB7DEC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FB7DEC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FB7DEC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B7DEC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B7D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89</Words>
  <Characters>2143</Characters>
  <Application>Microsoft Office Word</Application>
  <DocSecurity>0</DocSecurity>
  <Lines>17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china DETE</dc:creator>
  <cp:keywords>, docId:2C3F3D417627FE612A009FF062891496</cp:keywords>
  <dc:description/>
  <cp:lastModifiedBy>Dr. Adama TRAORE</cp:lastModifiedBy>
  <cp:revision>2</cp:revision>
  <dcterms:created xsi:type="dcterms:W3CDTF">2026-02-18T14:40:00Z</dcterms:created>
  <dcterms:modified xsi:type="dcterms:W3CDTF">2026-02-18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9a569d-e40c-4108-bc65-f356532d11e4</vt:lpwstr>
  </property>
</Properties>
</file>